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Xd67b8ec718ef05755c1780e2aceb0bbe492beed"/>
    <w:p>
      <w:pPr>
        <w:pStyle w:val="Heading1"/>
      </w:pPr>
      <w:r>
        <w:t xml:space="preserve">Internship Application Letter for Industrial Engineer Position</w:t>
      </w:r>
    </w:p>
    <w:p>
      <w:pPr>
        <w:pStyle w:val="FirstParagraph"/>
      </w:pPr>
      <w:r>
        <w:t xml:space="preserve">Dear Hiring Manager,</w:t>
      </w:r>
    </w:p>
    <w:p>
      <w:pPr>
        <w:pStyle w:val="BodyText"/>
      </w:pPr>
      <w:r>
        <w:t xml:space="preserve">I am writing this Internship Application Letter to express my enthusiastic interest in the Industrial Engineering Intern position at [Company Name], located in the dynamic business hub of New Zealand Auckland. As a highly motivated and technically proficient student pursuing a Bachelor of Engineering (Honours) in Industrial Engineering at the University of Auckland, I have closely followed your company’s pioneering work in optimizing supply chain resilience and sustainable manufacturing practices within New Zealand's evolving industrial landscape. My academic foundation, combined with hands-on project experience aligned with Auckland’s economic priorities, positions me to contribute meaningfully to your team from day one.</w:t>
      </w:r>
    </w:p>
    <w:p>
      <w:pPr>
        <w:pStyle w:val="BodyText"/>
      </w:pPr>
      <w:r>
        <w:t xml:space="preserve">My academic journey at the University of Auckland has equipped me with robust technical competencies directly applicable to industrial engineering challenges in New Zealand's unique context. I have mastered core methodologies including Lean Six Sigma, process simulation using Arena Software, and statistical quality control – all critical for addressing inefficiencies in Auckland’s manufacturing and logistics sectors. For instance, in my recent capstone project titled "Optimizing Warehouse Layouts for Auckland-Based E-commerce Fulfillment Centers," I collaborated with a local logistics partner to reduce order-picking times by 28% through spatial analysis and workflow redesign. This project required deep understanding of New Zealand-specific operational constraints, such as seasonal export peaks for horticulture products and the need to integrate with Ports of Auckland’s infrastructure – experiences that mirror the real-world complexities your team navigates daily.</w:t>
      </w:r>
    </w:p>
    <w:p>
      <w:pPr>
        <w:pStyle w:val="BodyText"/>
      </w:pPr>
      <w:r>
        <w:t xml:space="preserve">What particularly excites me about this opportunity is how your company’s commitment to sustainable industrial practices aligns with New Zealand's national goals. As an Industrial Engineer, I am deeply conscious of the environmental responsibilities tied to our profession in a country renowned for its natural beauty and carbon-neutral aspirations. During my studies, I completed a research project analyzing energy consumption patterns in Auckland’s food processing facilities, proposing solutions that reduced carbon footprints by 15% while maintaining production throughput. This work reinforced my belief that industrial engineering is not merely about efficiency gains but about creating systems harmonized with New Zealand’s cultural values of environmental stewardship (kaitiakitanga) and community well-being. I am eager to apply this philosophy at [Company Name], where sustainability appears central to your operational strategy.</w:t>
      </w:r>
    </w:p>
    <w:p>
      <w:pPr>
        <w:pStyle w:val="BodyText"/>
      </w:pPr>
      <w:r>
        <w:t xml:space="preserve">Auckland's status as New Zealand's economic heartland presents an unparalleled environment for industrial innovation – a fact I've actively engaged with through my professional development. I completed a six-week industry placement at KiwiRail’s Auckland Maintenance Facility, where I assisted in streamlining railcar inspection workflows using value-stream mapping. This experience immersed me in the practical realities of managing supply chains within New Zealand's geography, including the logistical challenges of connecting inland producers to international markets via Port of Auckland. Furthermore, I actively participate in the Auckland chapter of the Institution of Professional Engineers New Zealand (IPENZ), attending workshops on digital transformation in industrial settings – a trend rapidly reshaping manufacturing in our city. These connections have honed my understanding of how technological adoption (such as IoT and AI-driven predictive maintenance) is accelerating within New Zealand’s industrial sector, directly preparing me for the innovative projects at [Company Name].</w:t>
      </w:r>
    </w:p>
    <w:p>
      <w:pPr>
        <w:pStyle w:val="BodyText"/>
      </w:pPr>
      <w:r>
        <w:t xml:space="preserve">My technical skills are complemented by strong soft skills essential for thriving in Auckland's collaborative business culture. I am fluent in English and possess foundational proficiency in Te Reo Māori (including workplace greetings), reflecting my respect for New Zealand’s bicultural identity – a value increasingly integrated into industrial operations. During group projects, I’ve demonstrated leadership by facilitating cross-functional teams of engineers and operations staff to solve complex problems under tight deadlines, mirroring the agile team structures common in Auckland-based industries. For example, I coordinated a student team that redesigned a local bakery’s production schedule to meet peak demand during the Auckland Arts Festival season without increasing labor costs – a project requiring sensitivity to both operational constraints and community events driving market fluctuations.</w:t>
      </w:r>
    </w:p>
    <w:p>
      <w:pPr>
        <w:pStyle w:val="BodyText"/>
      </w:pPr>
      <w:r>
        <w:t xml:space="preserve">What sets me apart is my proactive engagement with New Zealand's industrial ecosystem. I regularly attend industry seminars hosted by the New Zealand Manufacturing Council and have followed your company’s recent initiatives in automation for Auckland’s automotive supply chain, which align perfectly with my passion for human-centered process design. I understand that as an Industrial Engineer in New Zealand Auckland, success hinges not only on technical excellence but also on understanding local market nuances – such as the critical role of Māori-owned enterprises within regional supply chains and the unique regulatory framework governing industrial sites across our diverse geography.</w:t>
      </w:r>
    </w:p>
    <w:p>
      <w:pPr>
        <w:pStyle w:val="BodyText"/>
      </w:pPr>
      <w:r>
        <w:t xml:space="preserve">As a dedicated future professional seeking to embed myself within New Zealand’s engineering community, I am eager to bring my fresh perspective, technical abilities, and genuine enthusiasm for Auckland’s industrial growth to [Company Name]. This Internship Application Letter represents not just an application for a role, but a commitment to contributing meaningfully to the advancement of industrial practices in New Zealand Auckland. I am confident that my proactive approach, academic rigor, and cultural awareness align seamlessly with your team’s objectives.</w:t>
      </w:r>
    </w:p>
    <w:p>
      <w:pPr>
        <w:pStyle w:val="BodyText"/>
      </w:pPr>
      <w:r>
        <w:t xml:space="preserve">I have attached my resume for your detailed review and welcome the opportunity to discuss how my skills in process optimization, sustainable systems design, and cross-cultural collaboration can support [Company Name]’s mission. Thank you for considering my application. I look forward to the possibility of contributing to Auckland’s industrial excellence as an Industrial Engineer intern.</w:t>
      </w:r>
    </w:p>
    <w:p>
      <w:pPr>
        <w:pStyle w:val="BodyText"/>
      </w:pPr>
      <w:r>
        <w:t xml:space="preserve">Ngā mihi nui,</w:t>
      </w:r>
      <w:r>
        <w:br/>
      </w:r>
      <w:r>
        <w:t xml:space="preserve">[Your Full Name]</w:t>
      </w:r>
      <w:r>
        <w:br/>
      </w:r>
      <w:r>
        <w:t xml:space="preserve">[Your Contact Information]</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cp:keywords/>
  <dcterms:created xsi:type="dcterms:W3CDTF">2026-07-24T08:36:50Z</dcterms:created>
  <dcterms:modified xsi:type="dcterms:W3CDTF">2026-07-24T08:36:50Z</dcterms:modified>
</cp:coreProperties>
</file>

<file path=docProps/custom.xml><?xml version="1.0" encoding="utf-8"?>
<Properties xmlns="http://schemas.openxmlformats.org/officeDocument/2006/custom-properties" xmlns:vt="http://schemas.openxmlformats.org/officeDocument/2006/docPropsVTypes"/>
</file>